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12-10</w:t>
      </w:r>
      <w:r>
        <w:t xml:space="preserve"> </w:t>
      </w:r>
      <w:r>
        <w:t xml:space="preserve">06:12:1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73e245265b4bc86c0a4a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12-10T06:12:22Z</dcterms:created>
  <dcterms:modified xsi:type="dcterms:W3CDTF">2022-12-10T06:1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12-10 06:12:15</vt:lpwstr>
  </property>
</Properties>
</file>